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C8AB8" w14:textId="11DD3931" w:rsidR="00F80CE2" w:rsidRDefault="00F80CE2">
      <w:pPr>
        <w:rPr>
          <w:sz w:val="24"/>
          <w:szCs w:val="24"/>
        </w:rPr>
      </w:pPr>
      <w:r w:rsidRPr="00F80CE2">
        <w:rPr>
          <w:sz w:val="24"/>
          <w:szCs w:val="24"/>
        </w:rPr>
        <w:t>SC1015 Car Project (Overview):</w:t>
      </w:r>
      <w:r>
        <w:rPr>
          <w:sz w:val="24"/>
          <w:szCs w:val="24"/>
        </w:rPr>
        <w:t xml:space="preserve"> </w:t>
      </w:r>
    </w:p>
    <w:p w14:paraId="6EE7D4A8" w14:textId="7441A32B" w:rsidR="005F2E45" w:rsidRDefault="005F2E45">
      <w:pPr>
        <w:rPr>
          <w:sz w:val="24"/>
          <w:szCs w:val="24"/>
        </w:rPr>
      </w:pPr>
      <w:r>
        <w:rPr>
          <w:sz w:val="24"/>
          <w:szCs w:val="24"/>
        </w:rPr>
        <w:t>Technical Components:</w:t>
      </w:r>
    </w:p>
    <w:p w14:paraId="29CC277A" w14:textId="17AB73EB" w:rsidR="005F2E45" w:rsidRDefault="005D2626" w:rsidP="005F2E45">
      <w:pPr>
        <w:pStyle w:val="ListParagraph"/>
        <w:numPr>
          <w:ilvl w:val="0"/>
          <w:numId w:val="1"/>
        </w:num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 w:rsidRPr="005F2E45">
        <w:rPr>
          <w:rFonts w:ascii="Arial" w:hAnsi="Arial" w:cs="Arial"/>
          <w:color w:val="111111"/>
          <w:sz w:val="20"/>
          <w:szCs w:val="20"/>
          <w:shd w:val="clear" w:color="auto" w:fill="F4F4F4"/>
        </w:rPr>
        <w:t>10% for coming up with your own problem definition based on a dataset</w:t>
      </w:r>
    </w:p>
    <w:p w14:paraId="278AC52E" w14:textId="57E51D0B" w:rsidR="005F2E45" w:rsidRDefault="005F2E45" w:rsidP="005F2E45">
      <w:pPr>
        <w:pStyle w:val="ListParagraph"/>
        <w:numPr>
          <w:ilvl w:val="0"/>
          <w:numId w:val="1"/>
        </w:num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20% for the use of machine learning techniques to solve specific problem</w:t>
      </w:r>
    </w:p>
    <w:p w14:paraId="7F76E1A4" w14:textId="7A702D4C" w:rsidR="005F2E45" w:rsidRDefault="005F2E45" w:rsidP="005F2E45">
      <w:p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Analytical Components:</w:t>
      </w:r>
    </w:p>
    <w:p w14:paraId="0638B9A7" w14:textId="77777777" w:rsidR="00271D96" w:rsidRPr="00271D96" w:rsidRDefault="005F2E45" w:rsidP="005F2E45">
      <w:pPr>
        <w:pStyle w:val="ListParagraph"/>
        <w:numPr>
          <w:ilvl w:val="0"/>
          <w:numId w:val="1"/>
        </w:num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20% for exploratory data analysis/visualization to gather relevant insights</w:t>
      </w:r>
    </w:p>
    <w:p w14:paraId="42FFDB70" w14:textId="2C885BDB" w:rsidR="005F2E45" w:rsidRPr="005F2E45" w:rsidRDefault="005F2E45" w:rsidP="005F2E45">
      <w:pPr>
        <w:pStyle w:val="ListParagraph"/>
        <w:numPr>
          <w:ilvl w:val="0"/>
          <w:numId w:val="1"/>
        </w:num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20% for the presentation of data-driven insights and the recommendations</w:t>
      </w:r>
    </w:p>
    <w:p w14:paraId="3353BFCE" w14:textId="07BE7579" w:rsidR="005F2E45" w:rsidRDefault="00271D96">
      <w:p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Supporting Components:</w:t>
      </w:r>
    </w:p>
    <w:p w14:paraId="2A3D1028" w14:textId="77777777" w:rsidR="00271D96" w:rsidRPr="00271D96" w:rsidRDefault="00271D96" w:rsidP="00271D96">
      <w:pPr>
        <w:pStyle w:val="ListParagraph"/>
        <w:numPr>
          <w:ilvl w:val="0"/>
          <w:numId w:val="1"/>
        </w:num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10% for data preparation and cleaning to suit the problem of your choice</w:t>
      </w:r>
    </w:p>
    <w:p w14:paraId="4E5123A4" w14:textId="79D4C58A" w:rsidR="00271D96" w:rsidRPr="00271D96" w:rsidRDefault="00271D96" w:rsidP="00271D96">
      <w:pPr>
        <w:pStyle w:val="ListParagraph"/>
        <w:numPr>
          <w:ilvl w:val="0"/>
          <w:numId w:val="1"/>
        </w:num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10% for the quality of your final team presentation and overall impressions</w:t>
      </w:r>
    </w:p>
    <w:p w14:paraId="48929E36" w14:textId="7EFFEA83" w:rsidR="005D2626" w:rsidRDefault="005D2626">
      <w:p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</w:rPr>
        <w:br/>
      </w:r>
      <w:r w:rsidR="00271D96">
        <w:rPr>
          <w:rFonts w:ascii="Arial" w:hAnsi="Arial" w:cs="Arial"/>
          <w:color w:val="111111"/>
          <w:sz w:val="20"/>
          <w:szCs w:val="20"/>
          <w:shd w:val="clear" w:color="auto" w:fill="F4F4F4"/>
        </w:rPr>
        <w:t xml:space="preserve">Note: </w:t>
      </w: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10% for learning something new and doing something beyond this course</w:t>
      </w:r>
    </w:p>
    <w:p w14:paraId="218444F8" w14:textId="77777777" w:rsidR="005D2626" w:rsidRDefault="005D2626">
      <w:p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br w:type="page"/>
      </w:r>
    </w:p>
    <w:p w14:paraId="650A55F1" w14:textId="2097FCB1" w:rsidR="005D2626" w:rsidRPr="005F2E45" w:rsidRDefault="005D2626">
      <w:pPr>
        <w:rPr>
          <w:b/>
          <w:bCs/>
          <w:sz w:val="24"/>
          <w:szCs w:val="24"/>
          <w:u w:val="single"/>
        </w:rPr>
      </w:pPr>
      <w:r w:rsidRPr="005F2E45">
        <w:rPr>
          <w:b/>
          <w:bCs/>
          <w:sz w:val="24"/>
          <w:szCs w:val="24"/>
          <w:u w:val="single"/>
        </w:rPr>
        <w:lastRenderedPageBreak/>
        <w:t xml:space="preserve">Problem Statement: </w:t>
      </w:r>
    </w:p>
    <w:p w14:paraId="06BA11CB" w14:textId="38C261F5" w:rsidR="005F2E45" w:rsidRDefault="005F2E45">
      <w:pPr>
        <w:rPr>
          <w:sz w:val="24"/>
          <w:szCs w:val="24"/>
        </w:rPr>
      </w:pPr>
      <w:r>
        <w:rPr>
          <w:sz w:val="24"/>
          <w:szCs w:val="24"/>
        </w:rPr>
        <w:t>Can the features of a car predict it’s MSRP?</w:t>
      </w:r>
    </w:p>
    <w:p w14:paraId="1434C322" w14:textId="0E49E326" w:rsidR="005F2E45" w:rsidRDefault="005F2E45">
      <w:pPr>
        <w:rPr>
          <w:sz w:val="24"/>
          <w:szCs w:val="24"/>
          <w:u w:val="single"/>
        </w:rPr>
      </w:pPr>
      <w:r w:rsidRPr="005F2E45">
        <w:rPr>
          <w:sz w:val="24"/>
          <w:szCs w:val="24"/>
        </w:rPr>
        <w:t xml:space="preserve">Data Set: </w:t>
      </w:r>
      <w:hyperlink r:id="rId5" w:history="1">
        <w:r w:rsidRPr="00DC1002">
          <w:rPr>
            <w:rStyle w:val="Hyperlink"/>
            <w:sz w:val="24"/>
            <w:szCs w:val="24"/>
          </w:rPr>
          <w:t>https://www.kaggle.com/CooperUnion/cardataset?select=data.csv</w:t>
        </w:r>
      </w:hyperlink>
      <w:r>
        <w:rPr>
          <w:sz w:val="24"/>
          <w:szCs w:val="24"/>
          <w:u w:val="single"/>
        </w:rPr>
        <w:t xml:space="preserve"> </w:t>
      </w:r>
    </w:p>
    <w:p w14:paraId="439BDED4" w14:textId="4DC0436E" w:rsidR="00271D96" w:rsidRDefault="00271D96">
      <w:pPr>
        <w:rPr>
          <w:sz w:val="24"/>
          <w:szCs w:val="24"/>
          <w:u w:val="single"/>
        </w:rPr>
      </w:pPr>
    </w:p>
    <w:p w14:paraId="4874D101" w14:textId="77777777" w:rsidR="00271D96" w:rsidRDefault="00271D96">
      <w:pPr>
        <w:rPr>
          <w:sz w:val="24"/>
          <w:szCs w:val="24"/>
        </w:rPr>
      </w:pPr>
      <w:r>
        <w:rPr>
          <w:sz w:val="24"/>
          <w:szCs w:val="24"/>
          <w:u w:val="single"/>
        </w:rPr>
        <w:t>Exploratory Analysis</w:t>
      </w:r>
      <w:r>
        <w:rPr>
          <w:sz w:val="24"/>
          <w:szCs w:val="24"/>
        </w:rPr>
        <w:t>(Used):</w:t>
      </w:r>
    </w:p>
    <w:p w14:paraId="26B95ED4" w14:textId="77777777" w:rsidR="00271D96" w:rsidRDefault="00271D96" w:rsidP="00271D9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Linear Regression </w:t>
      </w:r>
    </w:p>
    <w:p w14:paraId="63E7B9B0" w14:textId="75B50C7D" w:rsidR="00271D96" w:rsidRDefault="00271D96" w:rsidP="00271D9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lassification tree</w:t>
      </w:r>
      <w:r w:rsidRPr="00271D96">
        <w:rPr>
          <w:sz w:val="24"/>
          <w:szCs w:val="24"/>
        </w:rPr>
        <w:t xml:space="preserve"> </w:t>
      </w:r>
    </w:p>
    <w:p w14:paraId="3DAD1285" w14:textId="1B5046AC" w:rsidR="00271D96" w:rsidRDefault="00271D96" w:rsidP="00271D96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Task: To explore in </w:t>
      </w:r>
      <w:r w:rsidRPr="00271D96">
        <w:rPr>
          <w:sz w:val="24"/>
          <w:szCs w:val="24"/>
        </w:rPr>
        <w:t>scikit</w:t>
      </w:r>
      <w:r>
        <w:rPr>
          <w:sz w:val="24"/>
          <w:szCs w:val="24"/>
        </w:rPr>
        <w:t xml:space="preserve">-earn existing model to fit the project. </w:t>
      </w:r>
    </w:p>
    <w:p w14:paraId="71B40362" w14:textId="0E8BCC4D" w:rsidR="00271D96" w:rsidRDefault="00C55A3B" w:rsidP="00271D9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xplore train-test split for the data set(such as 80-20 split)</w:t>
      </w:r>
    </w:p>
    <w:p w14:paraId="24295D59" w14:textId="40BB4DF7" w:rsidR="004C62A2" w:rsidRDefault="004C62A2" w:rsidP="00271D9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ata Cleaning(Content)</w:t>
      </w:r>
    </w:p>
    <w:p w14:paraId="19948B82" w14:textId="3968C343" w:rsidR="00C55A3B" w:rsidRPr="004C62A2" w:rsidRDefault="004C62A2" w:rsidP="00C55A3B">
      <w:pPr>
        <w:rPr>
          <w:sz w:val="24"/>
          <w:szCs w:val="24"/>
          <w:u w:val="single"/>
        </w:rPr>
      </w:pPr>
      <w:r w:rsidRPr="004C62A2">
        <w:rPr>
          <w:sz w:val="24"/>
          <w:szCs w:val="24"/>
          <w:u w:val="single"/>
        </w:rPr>
        <w:t>Visualisation:</w:t>
      </w:r>
    </w:p>
    <w:p w14:paraId="01B174E0" w14:textId="00020D92" w:rsidR="004C62A2" w:rsidRDefault="004C62A2" w:rsidP="004C62A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Boxplot</w:t>
      </w:r>
    </w:p>
    <w:p w14:paraId="45AB2760" w14:textId="4BE13B2C" w:rsidR="004C62A2" w:rsidRDefault="004C62A2" w:rsidP="004C62A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Correlation </w:t>
      </w:r>
    </w:p>
    <w:p w14:paraId="1AA7DF54" w14:textId="6CAADE96" w:rsidR="004C62A2" w:rsidRDefault="004C62A2" w:rsidP="004C62A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ata Cleaning (Presentation)</w:t>
      </w:r>
    </w:p>
    <w:p w14:paraId="722A02DF" w14:textId="2F8348C1" w:rsidR="004C62A2" w:rsidRDefault="004C62A2" w:rsidP="004C62A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Bar Plot</w:t>
      </w:r>
    </w:p>
    <w:p w14:paraId="5A8AEE8D" w14:textId="78B8A6F6" w:rsidR="00C163CA" w:rsidRDefault="00C163C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EEA128B" w14:textId="77777777" w:rsidR="003F7898" w:rsidRDefault="003F7898" w:rsidP="003F7898">
      <w:pPr>
        <w:rPr>
          <w:sz w:val="24"/>
          <w:szCs w:val="24"/>
        </w:rPr>
      </w:pPr>
    </w:p>
    <w:p w14:paraId="0D4165CF" w14:textId="34E5554F" w:rsidR="003F7898" w:rsidRPr="003F7898" w:rsidRDefault="003F7898" w:rsidP="003F7898">
      <w:pPr>
        <w:rPr>
          <w:sz w:val="24"/>
          <w:szCs w:val="24"/>
        </w:rPr>
      </w:pPr>
      <w:r>
        <w:rPr>
          <w:sz w:val="24"/>
          <w:szCs w:val="24"/>
        </w:rPr>
        <w:t>16</w:t>
      </w:r>
      <w:r w:rsidRPr="003F7898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March: Explore other Scikit-learn model(Different models to be used)</w:t>
      </w:r>
    </w:p>
    <w:p w14:paraId="3881C1BA" w14:textId="69CF5C59" w:rsidR="004C62A2" w:rsidRDefault="004C62A2" w:rsidP="004C62A2">
      <w:pPr>
        <w:pStyle w:val="ListParagraph"/>
        <w:rPr>
          <w:sz w:val="24"/>
          <w:szCs w:val="24"/>
        </w:rPr>
      </w:pPr>
    </w:p>
    <w:p w14:paraId="056C1E13" w14:textId="1DBEA7FB" w:rsidR="006F6D6B" w:rsidRDefault="006F6D6B" w:rsidP="006F6D6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6F6D6B">
        <w:rPr>
          <w:sz w:val="24"/>
          <w:szCs w:val="24"/>
        </w:rPr>
        <w:t>do filter_rul</w:t>
      </w:r>
      <w:r>
        <w:rPr>
          <w:sz w:val="24"/>
          <w:szCs w:val="24"/>
        </w:rPr>
        <w:t>e = (2000 == train_set["MSRP"])</w:t>
      </w:r>
    </w:p>
    <w:p w14:paraId="35DD560A" w14:textId="7A3F0CD8" w:rsidR="006F6D6B" w:rsidRPr="00214CAE" w:rsidRDefault="006F6D6B" w:rsidP="00214CAE">
      <w:pPr>
        <w:ind w:firstLine="720"/>
        <w:rPr>
          <w:sz w:val="24"/>
          <w:szCs w:val="24"/>
        </w:rPr>
      </w:pPr>
      <w:r w:rsidRPr="006F6D6B">
        <w:rPr>
          <w:sz w:val="24"/>
          <w:szCs w:val="24"/>
        </w:rPr>
        <w:t>filter_set = train_set[filter_rule]</w:t>
      </w:r>
      <w:r>
        <w:rPr>
          <w:sz w:val="24"/>
          <w:szCs w:val="24"/>
        </w:rPr>
        <w:t xml:space="preserve"> (CLEANING PROCESS)</w:t>
      </w:r>
      <w:r w:rsidR="00214CAE">
        <w:rPr>
          <w:sz w:val="24"/>
          <w:szCs w:val="24"/>
        </w:rPr>
        <w:t xml:space="preserve"> For cleaning, drop unnecessary columns etc</w:t>
      </w:r>
    </w:p>
    <w:p w14:paraId="0FDC0830" w14:textId="4961B4CF" w:rsidR="006F6D6B" w:rsidRDefault="006F6D6B" w:rsidP="006F6D6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6F6D6B">
        <w:rPr>
          <w:sz w:val="24"/>
          <w:szCs w:val="24"/>
        </w:rPr>
        <w:t>then .head</w:t>
      </w:r>
      <w:r>
        <w:rPr>
          <w:sz w:val="24"/>
          <w:szCs w:val="24"/>
        </w:rPr>
        <w:t xml:space="preserve"> </w:t>
      </w:r>
    </w:p>
    <w:p w14:paraId="6069BD4B" w14:textId="32E73C25" w:rsidR="00371E62" w:rsidRPr="006F6D6B" w:rsidRDefault="00505010" w:rsidP="006F6D6B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remove columns with NaN values </w:t>
      </w:r>
    </w:p>
    <w:p w14:paraId="6BB846CF" w14:textId="77777777" w:rsidR="006F6D6B" w:rsidRDefault="006F6D6B" w:rsidP="006F6D6B">
      <w:pPr>
        <w:pStyle w:val="ListParagraph"/>
        <w:rPr>
          <w:sz w:val="24"/>
          <w:szCs w:val="24"/>
        </w:rPr>
      </w:pPr>
    </w:p>
    <w:p w14:paraId="0732C739" w14:textId="22DDF36D" w:rsidR="006F6D6B" w:rsidRDefault="006F6D6B" w:rsidP="006F6D6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6F6D6B">
        <w:rPr>
          <w:sz w:val="24"/>
          <w:szCs w:val="24"/>
        </w:rPr>
        <w:t>display year, make, msrp</w:t>
      </w:r>
      <w:r>
        <w:rPr>
          <w:sz w:val="24"/>
          <w:szCs w:val="24"/>
        </w:rPr>
        <w:t xml:space="preserve"> </w:t>
      </w:r>
      <w:r w:rsidR="005C465C">
        <w:rPr>
          <w:sz w:val="24"/>
          <w:szCs w:val="24"/>
        </w:rPr>
        <w:t>, change filter to 2000</w:t>
      </w:r>
    </w:p>
    <w:p w14:paraId="10511B79" w14:textId="77777777" w:rsidR="005C465C" w:rsidRPr="005C465C" w:rsidRDefault="005C465C" w:rsidP="005C465C">
      <w:pPr>
        <w:pStyle w:val="ListParagraph"/>
        <w:rPr>
          <w:sz w:val="24"/>
          <w:szCs w:val="24"/>
        </w:rPr>
      </w:pPr>
    </w:p>
    <w:p w14:paraId="4FCD415B" w14:textId="37676D0F" w:rsidR="005C465C" w:rsidRPr="005C465C" w:rsidRDefault="005C465C" w:rsidP="005C465C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4.1 have single data between 2000 to </w:t>
      </w:r>
      <w:r w:rsidR="002E5774">
        <w:rPr>
          <w:sz w:val="24"/>
          <w:szCs w:val="24"/>
        </w:rPr>
        <w:t>10000 (remove this?) plot data b4 and after filter</w:t>
      </w:r>
    </w:p>
    <w:p w14:paraId="5CA52332" w14:textId="77777777" w:rsidR="006F6D6B" w:rsidRDefault="006F6D6B" w:rsidP="006F6D6B">
      <w:pPr>
        <w:pStyle w:val="ListParagraph"/>
        <w:rPr>
          <w:sz w:val="24"/>
          <w:szCs w:val="24"/>
        </w:rPr>
      </w:pPr>
    </w:p>
    <w:p w14:paraId="42118882" w14:textId="63BBFA7A" w:rsidR="006F6D6B" w:rsidRPr="006F6D6B" w:rsidRDefault="006F6D6B" w:rsidP="006F6D6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6F6D6B">
        <w:rPr>
          <w:sz w:val="24"/>
          <w:szCs w:val="24"/>
        </w:rPr>
        <w:t>replot rest of data</w:t>
      </w:r>
    </w:p>
    <w:p w14:paraId="3CEF004D" w14:textId="77777777" w:rsidR="006F6D6B" w:rsidRPr="00214CAE" w:rsidRDefault="006F6D6B" w:rsidP="006F6D6B">
      <w:pPr>
        <w:pStyle w:val="ListParagraph"/>
        <w:rPr>
          <w:sz w:val="24"/>
          <w:szCs w:val="24"/>
        </w:rPr>
      </w:pPr>
    </w:p>
    <w:p w14:paraId="35AEC2E9" w14:textId="4C2D11EC" w:rsidR="006F6D6B" w:rsidRPr="00214CAE" w:rsidRDefault="006F6D6B" w:rsidP="006F6D6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14CAE">
        <w:rPr>
          <w:sz w:val="24"/>
          <w:szCs w:val="24"/>
        </w:rPr>
        <w:t>do random 80:20</w:t>
      </w:r>
      <w:r w:rsidR="00C163CA" w:rsidRPr="00214CAE">
        <w:rPr>
          <w:sz w:val="24"/>
          <w:szCs w:val="24"/>
        </w:rPr>
        <w:t xml:space="preserve"> (get all data from train test split)</w:t>
      </w:r>
    </w:p>
    <w:p w14:paraId="5CCB4F73" w14:textId="77777777" w:rsidR="006F6D6B" w:rsidRPr="00214CAE" w:rsidRDefault="006F6D6B" w:rsidP="006F6D6B">
      <w:pPr>
        <w:pStyle w:val="ListParagraph"/>
        <w:rPr>
          <w:sz w:val="24"/>
          <w:szCs w:val="24"/>
        </w:rPr>
      </w:pPr>
    </w:p>
    <w:p w14:paraId="7EAEAF66" w14:textId="3CE9C9E6" w:rsidR="004C62A2" w:rsidRPr="00214CAE" w:rsidRDefault="006F6D6B" w:rsidP="006F6D6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14CAE">
        <w:rPr>
          <w:sz w:val="24"/>
          <w:szCs w:val="24"/>
        </w:rPr>
        <w:t>which feature affect price most(boxplot – to know IQR median etc, regression etc, buyers’ POV)</w:t>
      </w:r>
      <w:r w:rsidR="00A52959" w:rsidRPr="00214CAE">
        <w:rPr>
          <w:sz w:val="24"/>
          <w:szCs w:val="24"/>
        </w:rPr>
        <w:t xml:space="preserve"> (do brand first then transmission)</w:t>
      </w:r>
    </w:p>
    <w:p w14:paraId="101F49BF" w14:textId="77777777" w:rsidR="006F6D6B" w:rsidRPr="00214CAE" w:rsidRDefault="006F6D6B" w:rsidP="006F6D6B">
      <w:pPr>
        <w:pStyle w:val="ListParagraph"/>
        <w:rPr>
          <w:sz w:val="24"/>
          <w:szCs w:val="24"/>
        </w:rPr>
      </w:pPr>
    </w:p>
    <w:p w14:paraId="121A258D" w14:textId="40B3F06F" w:rsidR="006F6D6B" w:rsidRPr="00214CAE" w:rsidRDefault="00E661B7" w:rsidP="006F6D6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14CAE">
        <w:rPr>
          <w:sz w:val="24"/>
          <w:szCs w:val="24"/>
        </w:rPr>
        <w:t>auto, manual, auto-manual, direct drive, unknown (combine auto, auto-manual and direct drive? Then compare concat and manual) to determine which car to buy from buyer POV(license etc)</w:t>
      </w:r>
      <w:r w:rsidR="00C163CA" w:rsidRPr="00214CAE">
        <w:rPr>
          <w:sz w:val="24"/>
          <w:szCs w:val="24"/>
        </w:rPr>
        <w:t xml:space="preserve"> using auto and manual(Boolean - tree) </w:t>
      </w:r>
    </w:p>
    <w:p w14:paraId="23B6E9E2" w14:textId="77777777" w:rsidR="00C163CA" w:rsidRPr="00214CAE" w:rsidRDefault="00C163CA" w:rsidP="00C163CA">
      <w:pPr>
        <w:pStyle w:val="ListParagraph"/>
        <w:rPr>
          <w:sz w:val="24"/>
          <w:szCs w:val="24"/>
        </w:rPr>
      </w:pPr>
    </w:p>
    <w:p w14:paraId="1DBCF1DB" w14:textId="19CF3ED9" w:rsidR="00C163CA" w:rsidRPr="00214CAE" w:rsidRDefault="00C163CA" w:rsidP="00C163CA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14CAE">
        <w:rPr>
          <w:sz w:val="24"/>
          <w:szCs w:val="24"/>
        </w:rPr>
        <w:t>a.  bivariate plot (make and year of production against MSRP) year will affect MSRP even though from same make until a certain year then make determines MSRP (tree)</w:t>
      </w:r>
    </w:p>
    <w:p w14:paraId="7A74697B" w14:textId="77777777" w:rsidR="00C163CA" w:rsidRPr="00214CAE" w:rsidRDefault="00C163CA" w:rsidP="00C163CA">
      <w:pPr>
        <w:pStyle w:val="ListParagraph"/>
        <w:rPr>
          <w:sz w:val="24"/>
          <w:szCs w:val="24"/>
        </w:rPr>
      </w:pPr>
    </w:p>
    <w:p w14:paraId="71C8C920" w14:textId="281708A3" w:rsidR="00C163CA" w:rsidRPr="00214CAE" w:rsidRDefault="00C163CA" w:rsidP="00C737A8">
      <w:pPr>
        <w:pStyle w:val="ListParagraph"/>
        <w:ind w:left="1080"/>
        <w:rPr>
          <w:sz w:val="24"/>
          <w:szCs w:val="24"/>
        </w:rPr>
      </w:pPr>
      <w:r w:rsidRPr="00214CAE">
        <w:rPr>
          <w:sz w:val="24"/>
          <w:szCs w:val="24"/>
        </w:rPr>
        <w:t>b.  find out which year this happens, filter out years, then see if make determine MSRP</w:t>
      </w:r>
    </w:p>
    <w:p w14:paraId="032BEB02" w14:textId="1C1E53F3" w:rsidR="002549AD" w:rsidRPr="00214CAE" w:rsidRDefault="002549AD" w:rsidP="002549AD">
      <w:pPr>
        <w:ind w:firstLine="720"/>
        <w:rPr>
          <w:sz w:val="24"/>
          <w:szCs w:val="24"/>
        </w:rPr>
      </w:pPr>
      <w:r w:rsidRPr="00214CAE">
        <w:rPr>
          <w:sz w:val="24"/>
          <w:szCs w:val="24"/>
        </w:rPr>
        <w:t xml:space="preserve"> 9. do boxplots for all makes, refer to exercise 3, </w:t>
      </w:r>
      <w:r w:rsidR="004900B6" w:rsidRPr="00214CAE">
        <w:rPr>
          <w:sz w:val="24"/>
          <w:szCs w:val="24"/>
        </w:rPr>
        <w:t>manually set range of MSRP then show which makes match the range</w:t>
      </w:r>
      <w:r w:rsidR="00A52959" w:rsidRPr="00214CAE">
        <w:rPr>
          <w:sz w:val="24"/>
          <w:szCs w:val="24"/>
        </w:rPr>
        <w:t>, refer to exercise 5</w:t>
      </w:r>
    </w:p>
    <w:p w14:paraId="52874C18" w14:textId="2B7F251D" w:rsidR="009A1DC7" w:rsidRPr="00214CAE" w:rsidRDefault="009A1DC7" w:rsidP="002549AD">
      <w:pPr>
        <w:ind w:firstLine="720"/>
        <w:rPr>
          <w:sz w:val="24"/>
          <w:szCs w:val="24"/>
        </w:rPr>
      </w:pPr>
    </w:p>
    <w:p w14:paraId="47BF8EB2" w14:textId="68A7D0C1" w:rsidR="009A1DC7" w:rsidRPr="00214CAE" w:rsidRDefault="009A1DC7" w:rsidP="002549AD">
      <w:pPr>
        <w:ind w:firstLine="720"/>
        <w:rPr>
          <w:sz w:val="24"/>
          <w:szCs w:val="24"/>
        </w:rPr>
      </w:pPr>
      <w:r w:rsidRPr="00214CAE">
        <w:rPr>
          <w:sz w:val="24"/>
          <w:szCs w:val="24"/>
        </w:rPr>
        <w:t xml:space="preserve">Include sth outside course code, </w:t>
      </w:r>
      <w:r w:rsidRPr="00214CAE">
        <w:rPr>
          <w:color w:val="FF0000"/>
          <w:sz w:val="24"/>
          <w:szCs w:val="24"/>
          <w:highlight w:val="yellow"/>
        </w:rPr>
        <w:t>give up on 10%?</w:t>
      </w:r>
      <w:r w:rsidRPr="00214CAE">
        <w:rPr>
          <w:color w:val="FF0000"/>
          <w:sz w:val="24"/>
          <w:szCs w:val="24"/>
        </w:rPr>
        <w:t xml:space="preserve"> </w:t>
      </w:r>
    </w:p>
    <w:p w14:paraId="09007C65" w14:textId="4F855067" w:rsidR="009A1DC7" w:rsidRPr="00214CAE" w:rsidRDefault="009A1DC7" w:rsidP="002549AD">
      <w:pPr>
        <w:ind w:firstLine="720"/>
        <w:rPr>
          <w:sz w:val="24"/>
          <w:szCs w:val="24"/>
        </w:rPr>
      </w:pPr>
      <w:r w:rsidRPr="00214CAE">
        <w:rPr>
          <w:sz w:val="24"/>
          <w:szCs w:val="24"/>
        </w:rPr>
        <w:t>New technique for cleaning data, model, evaluation matrix don’t rly need machine learning but if include then is considered extra etc</w:t>
      </w:r>
    </w:p>
    <w:p w14:paraId="1325C08A" w14:textId="7D6AEFAE" w:rsidR="009A1DC7" w:rsidRPr="00214CAE" w:rsidRDefault="009A1DC7" w:rsidP="002549AD">
      <w:pPr>
        <w:ind w:firstLine="720"/>
        <w:rPr>
          <w:sz w:val="24"/>
          <w:szCs w:val="24"/>
        </w:rPr>
      </w:pPr>
      <w:r w:rsidRPr="00214CAE">
        <w:rPr>
          <w:sz w:val="24"/>
          <w:szCs w:val="24"/>
        </w:rPr>
        <w:t>Good flow</w:t>
      </w:r>
    </w:p>
    <w:sectPr w:rsidR="009A1DC7" w:rsidRPr="00214C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32A3F"/>
    <w:multiLevelType w:val="hybridMultilevel"/>
    <w:tmpl w:val="BBB48C3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3E289C"/>
    <w:multiLevelType w:val="hybridMultilevel"/>
    <w:tmpl w:val="6CC4152E"/>
    <w:lvl w:ilvl="0" w:tplc="A9DAA8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E5D090F"/>
    <w:multiLevelType w:val="hybridMultilevel"/>
    <w:tmpl w:val="B386AD88"/>
    <w:lvl w:ilvl="0" w:tplc="C83A0CA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NzcwN7E0tjQ2NrdQ0lEKTi0uzszPAykwqgUARUIIASwAAAA="/>
  </w:docVars>
  <w:rsids>
    <w:rsidRoot w:val="00F80CE2"/>
    <w:rsid w:val="0011656B"/>
    <w:rsid w:val="00214CAE"/>
    <w:rsid w:val="002549AD"/>
    <w:rsid w:val="00271D96"/>
    <w:rsid w:val="002E5774"/>
    <w:rsid w:val="00371E62"/>
    <w:rsid w:val="003F7898"/>
    <w:rsid w:val="004900B6"/>
    <w:rsid w:val="004C62A2"/>
    <w:rsid w:val="00505010"/>
    <w:rsid w:val="005C465C"/>
    <w:rsid w:val="005D2626"/>
    <w:rsid w:val="005F2E45"/>
    <w:rsid w:val="006F6D6B"/>
    <w:rsid w:val="009A1DC7"/>
    <w:rsid w:val="00A52959"/>
    <w:rsid w:val="00A92F5A"/>
    <w:rsid w:val="00C163CA"/>
    <w:rsid w:val="00C55A3B"/>
    <w:rsid w:val="00C737A8"/>
    <w:rsid w:val="00E661B7"/>
    <w:rsid w:val="00F80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B6B76"/>
  <w15:chartTrackingRefBased/>
  <w15:docId w15:val="{1A902A1E-7F2A-4818-AE3D-B64DA7553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2E4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2E4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F2E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CooperUnion/cardataset?select=data.cs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my Ang</dc:creator>
  <cp:keywords/>
  <dc:description/>
  <cp:lastModifiedBy>Tommy Ang</cp:lastModifiedBy>
  <cp:revision>6</cp:revision>
  <dcterms:created xsi:type="dcterms:W3CDTF">2022-03-16T02:22:00Z</dcterms:created>
  <dcterms:modified xsi:type="dcterms:W3CDTF">2022-03-22T07:35:00Z</dcterms:modified>
</cp:coreProperties>
</file>